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AA6B9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Admin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1EF47A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Admin_Id]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39D389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Username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91188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chool_Email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666CFC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assword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3EE6B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Admin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25D7523" w14:textId="54B7BA7C" w:rsidR="007E0A74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45F529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ampu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7F0EE0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Campus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E88E10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e]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49EB788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mail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7F3AD5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Telephone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A4D4FF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Campus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77A1BDD" w14:textId="55C4BADA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F766AE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Use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CF0804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User_Id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75110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Username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31A59E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chool_Email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4F9085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assword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0C25F6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User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74113F6" w14:textId="06796172" w:rsidR="00005EA5" w:rsidRPr="00AD415F" w:rsidRDefault="00005EA5" w:rsidP="00005EA5">
      <w:pPr>
        <w:rPr>
          <w:rFonts w:ascii="Consolas" w:hAnsi="Consolas" w:cs="Consolas"/>
          <w:b/>
          <w:bCs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20F6DA6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4EE4B3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tudent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4C7D1D3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e] 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0C94D83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mail]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5AF8DD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Background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AE0E5C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Student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9C054A" w14:textId="1248A67D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40C75C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D0F22A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rogramme_Id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8B0D52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e]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2ED2DE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Year_Of_Beginning]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005D0E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Year_Of_End]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A2B0DC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827D099" w14:textId="524B08E1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3381E6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ampus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AF36EC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Campus_Id]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7EE5AF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rogramme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E2524F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PK_Campus-Programme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Campus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Programme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20863D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Programme_ToTable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EADA7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Campus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Campus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ampu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Campus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3A075E8" w14:textId="7DFEC8AB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3A360C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DC5856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rogramme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D9C37E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tudent_Id]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D19978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PK_Student-Programme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9D7AEC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Students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259B95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Programme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2653A9D" w14:textId="03E3298F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E542F7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Exam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EAD8D9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xam_Id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31ED8D0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[Programme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708B6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Date]  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5A131E8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Exam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404674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Exam_Programme_Id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CBDFC9C" w14:textId="4F7C72CA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A615D3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Grade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442D1C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xam_Id]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2770A0C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tudent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BC95C2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Grade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6E03BC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Exam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362EAD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Exam_Student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D7D28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Grades_Exam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Exam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Exam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Exam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44C90DD" w14:textId="47A4C555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17332E50" w14:textId="21848423" w:rsidR="00005EA5" w:rsidRPr="00AD415F" w:rsidRDefault="00005EA5" w:rsidP="00005EA5">
      <w:pPr>
        <w:rPr>
          <w:rFonts w:ascii="Consolas" w:hAnsi="Consolas" w:cs="Consolas"/>
          <w:b/>
          <w:bCs/>
          <w:color w:val="808080"/>
          <w:sz w:val="19"/>
          <w:szCs w:val="19"/>
        </w:rPr>
      </w:pPr>
      <w:bookmarkStart w:id="0" w:name="OLE_LINK1"/>
      <w:bookmarkStart w:id="1" w:name="OLE_LINK2"/>
    </w:p>
    <w:p w14:paraId="525929AF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SE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DENTITY_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[Student]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ON</w:t>
      </w:r>
    </w:p>
    <w:p w14:paraId="41A11303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Leo Kane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lk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I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B633E45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2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Zeenat Hubbard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zh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High Schoo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0958B14A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3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nnalise Farrel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f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High Schoo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2A961DA7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4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Wasim Callahan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wc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I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BFC6B3B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5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Dawood Driscol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dd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Theatre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7DAA8EEC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6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Ella-Mai Miranda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em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Economics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1339E16F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7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Jon-Paul Penn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jp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High Schoo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2E8A0FCE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8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Kamil Currie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kc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Chemistry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018D1952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9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Brenden Orr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bo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High Schoo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1D111D35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Jamie Sierra</w:t>
      </w:r>
    </w:p>
    <w:p w14:paraId="349A397F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js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I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73CDFAB8" w14:textId="5F12B0AE" w:rsidR="00005EA5" w:rsidRPr="00AD415F" w:rsidRDefault="00005EA5" w:rsidP="00005EA5">
      <w:pPr>
        <w:rPr>
          <w:rFonts w:ascii="Consolas" w:hAnsi="Consolas" w:cs="Consolas"/>
          <w:b/>
          <w:bCs/>
          <w:color w:val="0000FF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SE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DENTITY_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[Student]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OFF</w:t>
      </w:r>
    </w:p>
    <w:p w14:paraId="6B10E64D" w14:textId="02600D77" w:rsidR="00005EA5" w:rsidRPr="00AD415F" w:rsidRDefault="00005EA5" w:rsidP="00005EA5">
      <w:pPr>
        <w:rPr>
          <w:rFonts w:ascii="Consolas" w:hAnsi="Consolas" w:cs="Consolas"/>
          <w:b/>
          <w:bCs/>
          <w:color w:val="0000FF"/>
          <w:sz w:val="19"/>
          <w:szCs w:val="19"/>
        </w:rPr>
      </w:pPr>
    </w:p>
    <w:p w14:paraId="30D593CF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bookmarkStart w:id="2" w:name="OLE_LINK3"/>
      <w:bookmarkStart w:id="3" w:name="OLE_LINK4"/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SE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DENTITY_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[Programme]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ON</w:t>
      </w:r>
    </w:p>
    <w:p w14:paraId="0C94406C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5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Computer Science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9-09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2-01-3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2E782901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5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Commerce Managemen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8-09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1-01-3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2C9E6ED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6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Logistic Managemen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0-09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3-01-3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26ACEA97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7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Marketing Managemen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9-02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2-06-30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2B06A30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8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Multimedia Design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8-02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1-06-30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4E68A47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9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Managemen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9-09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2-01-3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39F13A84" w14:textId="451F58FE" w:rsidR="00005EA5" w:rsidRDefault="00005EA5" w:rsidP="00005EA5">
      <w:pPr>
        <w:rPr>
          <w:rFonts w:ascii="Consolas" w:hAnsi="Consolas" w:cs="Consolas"/>
          <w:color w:val="0000FF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0"/>
      <w:bookmarkEnd w:id="1"/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]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bookmarkEnd w:id="2"/>
    <w:bookmarkEnd w:id="3"/>
    <w:p w14:paraId="5EA5EDE0" w14:textId="59A1A9A2" w:rsidR="00005EA5" w:rsidRDefault="00005EA5" w:rsidP="00005EA5">
      <w:pPr>
        <w:rPr>
          <w:rFonts w:ascii="Consolas" w:hAnsi="Consolas" w:cs="Consolas"/>
          <w:color w:val="0000FF"/>
          <w:sz w:val="19"/>
          <w:szCs w:val="19"/>
        </w:rPr>
      </w:pPr>
    </w:p>
    <w:p w14:paraId="29F58AB6" w14:textId="77777777" w:rsidR="00BB75D3" w:rsidRDefault="00BB75D3" w:rsidP="00005EA5">
      <w:pPr>
        <w:rPr>
          <w:rFonts w:ascii="Consolas" w:hAnsi="Consolas" w:cs="Consolas"/>
          <w:color w:val="0000FF"/>
          <w:sz w:val="19"/>
          <w:szCs w:val="19"/>
        </w:rPr>
      </w:pPr>
    </w:p>
    <w:p w14:paraId="0A6FB9B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B345EE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32A5B7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3D46F7B" w14:textId="1AA1C8BC" w:rsidR="00005EA5" w:rsidRDefault="00005EA5" w:rsidP="00005EA5"/>
    <w:p w14:paraId="4B9EA5E5" w14:textId="204F149D" w:rsidR="00175E58" w:rsidRDefault="00175E58" w:rsidP="00005EA5"/>
    <w:p w14:paraId="3B12C10D" w14:textId="77777777" w:rsidR="00175E58" w:rsidRDefault="00175E58" w:rsidP="00175E58"/>
    <w:p w14:paraId="5984EF8E" w14:textId="77777777" w:rsidR="00175E58" w:rsidRDefault="00175E58" w:rsidP="00175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DENTITY_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Admin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</w:p>
    <w:p w14:paraId="5BE700A3" w14:textId="77777777" w:rsidR="00175E58" w:rsidRDefault="00175E58" w:rsidP="00175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Admin]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Admin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Username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chool_Ema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Password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48105630" w14:textId="77777777" w:rsidR="00175E58" w:rsidRDefault="00175E58" w:rsidP="00175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admin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camachocv@hotmail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admin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14D69D62" w14:textId="77777777" w:rsidR="00175E58" w:rsidRPr="00175E58" w:rsidRDefault="00175E58" w:rsidP="00005EA5">
      <w:pPr>
        <w:rPr>
          <w:lang w:val="en-US"/>
        </w:rPr>
      </w:pPr>
    </w:p>
    <w:sectPr w:rsidR="00175E58" w:rsidRPr="00175E58" w:rsidSect="000208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NDU2MDEzMDc2M7NQ0lEKTi0uzszPAykwrgUAn6W3ECwAAAA="/>
  </w:docVars>
  <w:rsids>
    <w:rsidRoot w:val="00627384"/>
    <w:rsid w:val="00005EA5"/>
    <w:rsid w:val="00020851"/>
    <w:rsid w:val="00175E58"/>
    <w:rsid w:val="00323B0B"/>
    <w:rsid w:val="00336EAC"/>
    <w:rsid w:val="003A5F59"/>
    <w:rsid w:val="004E597B"/>
    <w:rsid w:val="00627384"/>
    <w:rsid w:val="007E0A74"/>
    <w:rsid w:val="00877AAC"/>
    <w:rsid w:val="00AD415F"/>
    <w:rsid w:val="00BB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E3CA"/>
  <w15:chartTrackingRefBased/>
  <w15:docId w15:val="{CB77C6B2-13CE-405C-92D5-6B3998AB8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34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849</Words>
  <Characters>4844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Mráz</dc:creator>
  <cp:keywords/>
  <dc:description/>
  <cp:lastModifiedBy>Elvis C</cp:lastModifiedBy>
  <cp:revision>5</cp:revision>
  <dcterms:created xsi:type="dcterms:W3CDTF">2020-05-26T16:46:00Z</dcterms:created>
  <dcterms:modified xsi:type="dcterms:W3CDTF">2020-06-08T13:24:00Z</dcterms:modified>
</cp:coreProperties>
</file>